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655ECC" w14:textId="5B40625B" w:rsidR="00AA1B1B" w:rsidRPr="00311000" w:rsidRDefault="00347A2A">
      <w:pPr>
        <w:rPr>
          <w:b/>
          <w:bCs/>
        </w:rPr>
      </w:pPr>
      <w:bookmarkStart w:id="0" w:name="_GoBack"/>
      <w:r w:rsidRPr="00311000">
        <w:rPr>
          <w:b/>
          <w:bCs/>
        </w:rPr>
        <w:t>Justin-Once Acre Fund Final Interview</w:t>
      </w:r>
    </w:p>
    <w:p w14:paraId="500A2522" w14:textId="3538BCBD" w:rsidR="00347A2A" w:rsidRPr="0071166A" w:rsidRDefault="00347A2A">
      <w:pPr>
        <w:rPr>
          <w:b/>
          <w:bCs/>
        </w:rPr>
      </w:pPr>
      <w:r w:rsidRPr="0071166A">
        <w:rPr>
          <w:b/>
          <w:bCs/>
        </w:rPr>
        <w:t>Post-mortem</w:t>
      </w:r>
    </w:p>
    <w:p w14:paraId="5CAD7B1F" w14:textId="2A95EF4C" w:rsidR="00347A2A" w:rsidRPr="0071166A" w:rsidRDefault="00347A2A" w:rsidP="00347A2A">
      <w:pPr>
        <w:pStyle w:val="ListParagraph"/>
        <w:numPr>
          <w:ilvl w:val="0"/>
          <w:numId w:val="1"/>
        </w:numPr>
        <w:rPr>
          <w:b/>
          <w:bCs/>
        </w:rPr>
      </w:pPr>
      <w:r w:rsidRPr="0071166A">
        <w:rPr>
          <w:b/>
          <w:bCs/>
        </w:rPr>
        <w:t>Current status of the project</w:t>
      </w:r>
    </w:p>
    <w:p w14:paraId="350620B2" w14:textId="7E09145C" w:rsidR="00524C7A" w:rsidRDefault="00524C7A" w:rsidP="00A26C1A">
      <w:r>
        <w:t xml:space="preserve">Currently, I would say that the project is </w:t>
      </w:r>
      <w:r w:rsidR="0065599E">
        <w:t>almost</w:t>
      </w:r>
      <w:r>
        <w:t xml:space="preserve"> complete.</w:t>
      </w:r>
      <w:r w:rsidR="00D31FC4">
        <w:t xml:space="preserve"> All deliverables are ready</w:t>
      </w:r>
      <w:r w:rsidR="0065599E">
        <w:t xml:space="preserve"> though they may have some flaws because </w:t>
      </w:r>
      <w:r w:rsidR="00D31FC4">
        <w:t xml:space="preserve">I didn’t have enough time to do a deep revision to make sure that </w:t>
      </w:r>
      <w:r w:rsidR="0054695F">
        <w:t>all</w:t>
      </w:r>
      <w:r w:rsidR="00D31FC4">
        <w:t xml:space="preserve"> the requirements</w:t>
      </w:r>
      <w:r w:rsidR="0054695F">
        <w:t xml:space="preserve"> are met</w:t>
      </w:r>
      <w:r w:rsidR="00D31FC4">
        <w:t>.</w:t>
      </w:r>
    </w:p>
    <w:p w14:paraId="291C9915" w14:textId="47211BDD" w:rsidR="00347A2A" w:rsidRPr="0071166A" w:rsidRDefault="00347A2A" w:rsidP="00347A2A">
      <w:pPr>
        <w:pStyle w:val="ListParagraph"/>
        <w:numPr>
          <w:ilvl w:val="0"/>
          <w:numId w:val="1"/>
        </w:numPr>
        <w:rPr>
          <w:b/>
          <w:bCs/>
        </w:rPr>
      </w:pPr>
      <w:r w:rsidRPr="0071166A">
        <w:rPr>
          <w:b/>
          <w:bCs/>
        </w:rPr>
        <w:t>Outstanding work</w:t>
      </w:r>
    </w:p>
    <w:p w14:paraId="079DE74D" w14:textId="6C538BD3" w:rsidR="00524C7A" w:rsidRDefault="0065599E" w:rsidP="00524C7A">
      <w:r>
        <w:t>The</w:t>
      </w:r>
      <w:r w:rsidR="00C632D9">
        <w:t xml:space="preserve"> outstanding work</w:t>
      </w:r>
      <w:r>
        <w:t xml:space="preserve"> mostly</w:t>
      </w:r>
      <w:r w:rsidR="00C632D9">
        <w:t xml:space="preserve"> lies </w:t>
      </w:r>
      <w:r w:rsidR="005C17F8">
        <w:t>i</w:t>
      </w:r>
      <w:r w:rsidR="00C632D9">
        <w:t xml:space="preserve">n testing, </w:t>
      </w:r>
      <w:r w:rsidR="00F8320D">
        <w:t>making necessary adjustments in</w:t>
      </w:r>
      <w:r w:rsidR="00C632D9">
        <w:t xml:space="preserve"> the</w:t>
      </w:r>
      <w:r w:rsidR="00DE4071">
        <w:t xml:space="preserve"> service class</w:t>
      </w:r>
      <w:r w:rsidR="00C632D9">
        <w:t xml:space="preserve">, and displaying changes in </w:t>
      </w:r>
      <w:r w:rsidR="005C17F8">
        <w:t xml:space="preserve">the </w:t>
      </w:r>
      <w:r w:rsidR="00C632D9">
        <w:t>browser.</w:t>
      </w:r>
    </w:p>
    <w:p w14:paraId="164D38F7" w14:textId="7C169A9D" w:rsidR="00347A2A" w:rsidRDefault="00347A2A" w:rsidP="00347A2A">
      <w:pPr>
        <w:pStyle w:val="ListParagraph"/>
        <w:numPr>
          <w:ilvl w:val="0"/>
          <w:numId w:val="1"/>
        </w:numPr>
      </w:pPr>
      <w:r>
        <w:t>What went well</w:t>
      </w:r>
    </w:p>
    <w:p w14:paraId="79F4391F" w14:textId="2234644D" w:rsidR="004B1B27" w:rsidRDefault="000D5203" w:rsidP="00524C7A">
      <w:pPr>
        <w:pStyle w:val="ListParagraph"/>
        <w:numPr>
          <w:ilvl w:val="1"/>
          <w:numId w:val="1"/>
        </w:numPr>
      </w:pPr>
      <w:r>
        <w:t>The</w:t>
      </w:r>
      <w:r w:rsidR="004B1B27">
        <w:t xml:space="preserve"> instructions</w:t>
      </w:r>
      <w:r w:rsidR="00D477B2">
        <w:t xml:space="preserve"> about</w:t>
      </w:r>
      <w:r w:rsidR="004B1B27">
        <w:t xml:space="preserve"> the project</w:t>
      </w:r>
      <w:r>
        <w:t xml:space="preserve"> were clear</w:t>
      </w:r>
      <w:r w:rsidR="004B1B27">
        <w:t>.</w:t>
      </w:r>
    </w:p>
    <w:p w14:paraId="09C1CE86" w14:textId="4FD6C37F" w:rsidR="00524C7A" w:rsidRDefault="00E135AC" w:rsidP="00524C7A">
      <w:pPr>
        <w:pStyle w:val="ListParagraph"/>
        <w:numPr>
          <w:ilvl w:val="1"/>
          <w:numId w:val="1"/>
        </w:numPr>
      </w:pPr>
      <w:r>
        <w:t>I created</w:t>
      </w:r>
      <w:r w:rsidR="00524C7A">
        <w:t xml:space="preserve"> a database</w:t>
      </w:r>
      <w:r w:rsidR="007C6EF7">
        <w:t xml:space="preserve"> and ma</w:t>
      </w:r>
      <w:r>
        <w:t>de</w:t>
      </w:r>
      <w:r w:rsidR="007C6EF7">
        <w:t xml:space="preserve"> it work.</w:t>
      </w:r>
    </w:p>
    <w:p w14:paraId="56B3AE5F" w14:textId="1C21F950" w:rsidR="00C53249" w:rsidRDefault="00C53249" w:rsidP="00C53249">
      <w:pPr>
        <w:pStyle w:val="ListParagraph"/>
        <w:numPr>
          <w:ilvl w:val="1"/>
          <w:numId w:val="1"/>
        </w:numPr>
      </w:pPr>
      <w:r>
        <w:t>I was able to implement an interface that allows us to upload repayments.</w:t>
      </w:r>
    </w:p>
    <w:p w14:paraId="0A367D23" w14:textId="6C6734B4" w:rsidR="00524C7A" w:rsidRDefault="00524C7A" w:rsidP="00524C7A">
      <w:pPr>
        <w:pStyle w:val="ListParagraph"/>
        <w:numPr>
          <w:ilvl w:val="1"/>
          <w:numId w:val="1"/>
        </w:numPr>
      </w:pPr>
      <w:r>
        <w:t xml:space="preserve">I </w:t>
      </w:r>
      <w:r w:rsidR="000D5203">
        <w:t>implemented</w:t>
      </w:r>
      <w:r>
        <w:t xml:space="preserve"> the class that takes repayments uploads and determines which seasons the payment should be applied to.</w:t>
      </w:r>
      <w:r w:rsidR="00C53249">
        <w:t xml:space="preserve"> I handled cascade, overpayments, override cases.</w:t>
      </w:r>
    </w:p>
    <w:p w14:paraId="0D53DE19" w14:textId="0E5DA776" w:rsidR="00524C7A" w:rsidRDefault="005E71DD" w:rsidP="00524C7A">
      <w:pPr>
        <w:pStyle w:val="ListParagraph"/>
        <w:numPr>
          <w:ilvl w:val="1"/>
          <w:numId w:val="1"/>
        </w:numPr>
      </w:pPr>
      <w:r>
        <w:t>T</w:t>
      </w:r>
      <w:r w:rsidR="00524C7A">
        <w:t xml:space="preserve">he uploaded repayments </w:t>
      </w:r>
      <w:r>
        <w:t xml:space="preserve">could be inserted </w:t>
      </w:r>
      <w:r w:rsidR="003A20FD">
        <w:t xml:space="preserve">in the database </w:t>
      </w:r>
      <w:r w:rsidR="00524C7A">
        <w:t xml:space="preserve">and update </w:t>
      </w:r>
      <w:r>
        <w:t>the</w:t>
      </w:r>
      <w:r w:rsidR="00524C7A">
        <w:t xml:space="preserve"> database.</w:t>
      </w:r>
    </w:p>
    <w:p w14:paraId="1B5043D1" w14:textId="54C1C0D0" w:rsidR="00524C7A" w:rsidRDefault="00BC401F" w:rsidP="008917C6">
      <w:pPr>
        <w:pStyle w:val="ListParagraph"/>
        <w:numPr>
          <w:ilvl w:val="1"/>
          <w:numId w:val="1"/>
        </w:numPr>
      </w:pPr>
      <w:r>
        <w:t>D</w:t>
      </w:r>
      <w:r w:rsidR="00524C7A">
        <w:t>ifferent cases</w:t>
      </w:r>
      <w:r>
        <w:t xml:space="preserve"> to test the application</w:t>
      </w:r>
      <w:r w:rsidR="008917C6">
        <w:t>.</w:t>
      </w:r>
    </w:p>
    <w:p w14:paraId="75392C48" w14:textId="226908E4" w:rsidR="00524C7A" w:rsidRDefault="00524C7A" w:rsidP="00524C7A">
      <w:pPr>
        <w:pStyle w:val="ListParagraph"/>
        <w:numPr>
          <w:ilvl w:val="1"/>
          <w:numId w:val="1"/>
        </w:numPr>
      </w:pPr>
      <w:r>
        <w:t xml:space="preserve">I </w:t>
      </w:r>
      <w:r w:rsidR="00F56AFA">
        <w:t xml:space="preserve">could </w:t>
      </w:r>
      <w:r>
        <w:t>ask question</w:t>
      </w:r>
      <w:r w:rsidR="00F41692">
        <w:t>s</w:t>
      </w:r>
      <w:r>
        <w:t xml:space="preserve"> </w:t>
      </w:r>
      <w:r w:rsidR="008917C6">
        <w:t xml:space="preserve">and clarifications </w:t>
      </w:r>
      <w:r w:rsidR="002817B7">
        <w:t xml:space="preserve">and </w:t>
      </w:r>
      <w:r w:rsidR="00C53249">
        <w:t xml:space="preserve">have </w:t>
      </w:r>
      <w:r w:rsidR="002817B7">
        <w:t>clear answers</w:t>
      </w:r>
      <w:r>
        <w:t>.</w:t>
      </w:r>
    </w:p>
    <w:p w14:paraId="6CA79FAF" w14:textId="3DB5C5BE" w:rsidR="003B2C66" w:rsidRDefault="006B1B68" w:rsidP="00524C7A">
      <w:pPr>
        <w:pStyle w:val="ListParagraph"/>
        <w:numPr>
          <w:ilvl w:val="1"/>
          <w:numId w:val="1"/>
        </w:numPr>
      </w:pPr>
      <w:r>
        <w:t>The feedback from</w:t>
      </w:r>
      <w:r w:rsidR="00671B13">
        <w:t xml:space="preserve"> </w:t>
      </w:r>
      <w:r w:rsidR="003B2C66">
        <w:t xml:space="preserve">the pair-programming </w:t>
      </w:r>
      <w:r>
        <w:t>sessions was helpful to me to work on the project</w:t>
      </w:r>
      <w:r w:rsidR="003B2C66">
        <w:t>.</w:t>
      </w:r>
    </w:p>
    <w:p w14:paraId="7C8A5D3F" w14:textId="64B4B4F9" w:rsidR="00347A2A" w:rsidRDefault="00FB300B" w:rsidP="00347A2A">
      <w:pPr>
        <w:pStyle w:val="ListParagraph"/>
        <w:numPr>
          <w:ilvl w:val="0"/>
          <w:numId w:val="1"/>
        </w:numPr>
      </w:pPr>
      <w:r>
        <w:t>W</w:t>
      </w:r>
      <w:r w:rsidR="00347A2A">
        <w:t xml:space="preserve">hat </w:t>
      </w:r>
      <w:r w:rsidR="00CF262B">
        <w:t>I</w:t>
      </w:r>
      <w:r w:rsidR="00347A2A">
        <w:t xml:space="preserve"> wished went better</w:t>
      </w:r>
    </w:p>
    <w:p w14:paraId="48A397A0" w14:textId="44267D43" w:rsidR="00224B1D" w:rsidRDefault="00264479" w:rsidP="00524C7A">
      <w:pPr>
        <w:pStyle w:val="ListParagraph"/>
        <w:numPr>
          <w:ilvl w:val="1"/>
          <w:numId w:val="1"/>
        </w:numPr>
      </w:pPr>
      <w:r>
        <w:t>I wish I</w:t>
      </w:r>
      <w:r w:rsidR="00224B1D">
        <w:t xml:space="preserve"> spen</w:t>
      </w:r>
      <w:r w:rsidR="00BE7C1E">
        <w:t>t less</w:t>
      </w:r>
      <w:r w:rsidR="00224B1D">
        <w:t xml:space="preserve"> time t</w:t>
      </w:r>
      <w:r w:rsidR="0096006D">
        <w:t>hinking about design</w:t>
      </w:r>
      <w:r w:rsidR="00C53249">
        <w:t>.</w:t>
      </w:r>
    </w:p>
    <w:p w14:paraId="77066747" w14:textId="33C42C4F" w:rsidR="00A839BE" w:rsidRDefault="00A839BE" w:rsidP="00524C7A">
      <w:pPr>
        <w:pStyle w:val="ListParagraph"/>
        <w:numPr>
          <w:ilvl w:val="1"/>
          <w:numId w:val="1"/>
        </w:numPr>
      </w:pPr>
      <w:r>
        <w:t>I wish I did more tests</w:t>
      </w:r>
      <w:r w:rsidR="00C53249">
        <w:t>.</w:t>
      </w:r>
    </w:p>
    <w:p w14:paraId="07E4B1F0" w14:textId="51A29FC7" w:rsidR="00C829C2" w:rsidRDefault="00C829C2" w:rsidP="00524C7A">
      <w:pPr>
        <w:pStyle w:val="ListParagraph"/>
        <w:numPr>
          <w:ilvl w:val="1"/>
          <w:numId w:val="1"/>
        </w:numPr>
      </w:pPr>
      <w:r>
        <w:t>I wish I could be displaying the application’s data in the web interface.</w:t>
      </w:r>
    </w:p>
    <w:p w14:paraId="4CD96045" w14:textId="04442DA2" w:rsidR="00524C7A" w:rsidRDefault="00264479" w:rsidP="00264479">
      <w:pPr>
        <w:pStyle w:val="ListParagraph"/>
        <w:numPr>
          <w:ilvl w:val="1"/>
          <w:numId w:val="1"/>
        </w:numPr>
      </w:pPr>
      <w:r>
        <w:t xml:space="preserve">I wish </w:t>
      </w:r>
      <w:r w:rsidR="00F41692">
        <w:t>I d</w:t>
      </w:r>
      <w:r w:rsidR="00524C7A">
        <w:t>id</w:t>
      </w:r>
      <w:r w:rsidR="00F41692">
        <w:t>n’t</w:t>
      </w:r>
      <w:r w:rsidR="00524C7A">
        <w:t xml:space="preserve"> have other academic responsibilities so that I </w:t>
      </w:r>
      <w:r w:rsidR="00370E26">
        <w:t>have</w:t>
      </w:r>
      <w:r w:rsidR="00524C7A">
        <w:t xml:space="preserve"> more time to focus o</w:t>
      </w:r>
      <w:r w:rsidR="00F41692">
        <w:t>n</w:t>
      </w:r>
      <w:r w:rsidR="00524C7A">
        <w:t xml:space="preserve"> my interview assignment</w:t>
      </w:r>
      <w:r w:rsidR="006B1B68">
        <w:t>.</w:t>
      </w:r>
    </w:p>
    <w:p w14:paraId="10B0D980" w14:textId="171EE0E5" w:rsidR="00065704" w:rsidRDefault="00065704" w:rsidP="00524C7A">
      <w:pPr>
        <w:pStyle w:val="ListParagraph"/>
        <w:numPr>
          <w:ilvl w:val="1"/>
          <w:numId w:val="1"/>
        </w:numPr>
      </w:pPr>
      <w:r>
        <w:t xml:space="preserve">I wish there was no time difference so that </w:t>
      </w:r>
      <w:r w:rsidR="00B70E80">
        <w:t xml:space="preserve">some </w:t>
      </w:r>
      <w:r>
        <w:t>communication</w:t>
      </w:r>
      <w:r w:rsidR="00B70E80">
        <w:t>s</w:t>
      </w:r>
      <w:r>
        <w:t xml:space="preserve"> </w:t>
      </w:r>
      <w:r w:rsidR="00B70E80">
        <w:t>are</w:t>
      </w:r>
      <w:r>
        <w:t xml:space="preserve"> not delayed.</w:t>
      </w:r>
    </w:p>
    <w:p w14:paraId="16A671DB" w14:textId="565EC387" w:rsidR="00B55C74" w:rsidRDefault="00B55C74" w:rsidP="00524C7A">
      <w:pPr>
        <w:pStyle w:val="ListParagraph"/>
        <w:numPr>
          <w:ilvl w:val="1"/>
          <w:numId w:val="1"/>
        </w:numPr>
      </w:pPr>
      <w:r>
        <w:t>I wish I had more pair progra</w:t>
      </w:r>
      <w:r w:rsidR="00637240">
        <w:t>m</w:t>
      </w:r>
      <w:r>
        <w:t>ming sessions.</w:t>
      </w:r>
    </w:p>
    <w:p w14:paraId="078C250C" w14:textId="44F0A7C5" w:rsidR="00347A2A" w:rsidRDefault="00347A2A" w:rsidP="00347A2A">
      <w:pPr>
        <w:pStyle w:val="ListParagraph"/>
        <w:numPr>
          <w:ilvl w:val="0"/>
          <w:numId w:val="1"/>
        </w:numPr>
      </w:pPr>
      <w:r>
        <w:t>Improvements/enhancements to this project for future consideration</w:t>
      </w:r>
    </w:p>
    <w:p w14:paraId="5A89B735" w14:textId="15FCE7C7" w:rsidR="006B1B68" w:rsidRDefault="006B1B68" w:rsidP="003B2C66">
      <w:pPr>
        <w:pStyle w:val="ListParagraph"/>
        <w:numPr>
          <w:ilvl w:val="1"/>
          <w:numId w:val="1"/>
        </w:numPr>
      </w:pPr>
      <w:r>
        <w:t xml:space="preserve">Test </w:t>
      </w:r>
      <w:r w:rsidR="00370E26">
        <w:t>the</w:t>
      </w:r>
      <w:r>
        <w:t xml:space="preserve"> app with </w:t>
      </w:r>
      <w:r w:rsidR="00C53249">
        <w:t xml:space="preserve">as </w:t>
      </w:r>
      <w:r>
        <w:t xml:space="preserve">many test cases </w:t>
      </w:r>
      <w:r w:rsidR="00C53249">
        <w:t xml:space="preserve">as possible of different </w:t>
      </w:r>
      <w:r>
        <w:t>corners and edges.</w:t>
      </w:r>
    </w:p>
    <w:p w14:paraId="32C515B6" w14:textId="1BF6110B" w:rsidR="006B1B68" w:rsidRDefault="006B1B68" w:rsidP="003B2C66">
      <w:pPr>
        <w:pStyle w:val="ListParagraph"/>
        <w:numPr>
          <w:ilvl w:val="1"/>
          <w:numId w:val="1"/>
        </w:numPr>
      </w:pPr>
      <w:r>
        <w:t>Revising my database design, database update</w:t>
      </w:r>
      <w:r w:rsidR="00C53249">
        <w:t>. For instance,</w:t>
      </w:r>
      <w:r>
        <w:t xml:space="preserve"> I</w:t>
      </w:r>
      <w:r w:rsidR="00E90F22">
        <w:t xml:space="preserve"> </w:t>
      </w:r>
      <w:proofErr w:type="gramStart"/>
      <w:r w:rsidR="00E90F22">
        <w:t>have to</w:t>
      </w:r>
      <w:proofErr w:type="gramEnd"/>
      <w:r>
        <w:t xml:space="preserve"> drop </w:t>
      </w:r>
      <w:r w:rsidR="00E90F22">
        <w:t xml:space="preserve">the </w:t>
      </w:r>
      <w:r>
        <w:t>repayment collection for each new test case.</w:t>
      </w:r>
    </w:p>
    <w:p w14:paraId="626D3DB4" w14:textId="204A693A" w:rsidR="006B1B68" w:rsidRDefault="006B1B68" w:rsidP="001D0923">
      <w:pPr>
        <w:pStyle w:val="ListParagraph"/>
        <w:numPr>
          <w:ilvl w:val="1"/>
          <w:numId w:val="1"/>
        </w:numPr>
      </w:pPr>
      <w:r>
        <w:t>Displaying old and customer summaries, new repayments records in the browser</w:t>
      </w:r>
      <w:r w:rsidR="00884D37">
        <w:t xml:space="preserve"> instead of using </w:t>
      </w:r>
      <w:r w:rsidR="006F004A">
        <w:t>CMD</w:t>
      </w:r>
      <w:r w:rsidR="001D0923">
        <w:t>.</w:t>
      </w:r>
    </w:p>
    <w:p w14:paraId="50570CF3" w14:textId="6A5653AC" w:rsidR="005E551F" w:rsidRDefault="005E551F" w:rsidP="00E90F22">
      <w:pPr>
        <w:pStyle w:val="ListParagraph"/>
        <w:numPr>
          <w:ilvl w:val="1"/>
          <w:numId w:val="1"/>
        </w:numPr>
      </w:pPr>
      <w:r>
        <w:t xml:space="preserve">Handling a case where it is both overpayment and override. </w:t>
      </w:r>
    </w:p>
    <w:p w14:paraId="3A19C904" w14:textId="26A02E03" w:rsidR="00A839BE" w:rsidRDefault="00A839BE" w:rsidP="005E551F">
      <w:pPr>
        <w:pStyle w:val="ListParagraph"/>
        <w:numPr>
          <w:ilvl w:val="1"/>
          <w:numId w:val="1"/>
        </w:numPr>
      </w:pPr>
      <w:r>
        <w:t>Organizing my code</w:t>
      </w:r>
      <w:r w:rsidR="00C30354">
        <w:t xml:space="preserve"> and improve design</w:t>
      </w:r>
      <w:r w:rsidR="00317658">
        <w:t xml:space="preserve"> patterns</w:t>
      </w:r>
      <w:r w:rsidR="00370E26">
        <w:t>.</w:t>
      </w:r>
    </w:p>
    <w:bookmarkEnd w:id="0"/>
    <w:p w14:paraId="4E24AEF2" w14:textId="3938BA7D" w:rsidR="00347A2A" w:rsidRDefault="00347A2A" w:rsidP="005E551F">
      <w:pPr>
        <w:pStyle w:val="ListParagraph"/>
        <w:ind w:left="1440"/>
      </w:pPr>
    </w:p>
    <w:sectPr w:rsidR="00347A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F14D5"/>
    <w:multiLevelType w:val="multilevel"/>
    <w:tmpl w:val="B0EA88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B6C1907"/>
    <w:multiLevelType w:val="hybridMultilevel"/>
    <w:tmpl w:val="E0560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7Y0NDMysjC1NDJX0lEKTi0uzszPAykwrgUAwISQYywAAAA="/>
  </w:docVars>
  <w:rsids>
    <w:rsidRoot w:val="00F1740C"/>
    <w:rsid w:val="000313A0"/>
    <w:rsid w:val="00035282"/>
    <w:rsid w:val="00065704"/>
    <w:rsid w:val="000D5203"/>
    <w:rsid w:val="000E18E3"/>
    <w:rsid w:val="001163DD"/>
    <w:rsid w:val="001544AF"/>
    <w:rsid w:val="001C03E9"/>
    <w:rsid w:val="001D0923"/>
    <w:rsid w:val="00224B1D"/>
    <w:rsid w:val="002371DD"/>
    <w:rsid w:val="00264479"/>
    <w:rsid w:val="002817B7"/>
    <w:rsid w:val="002E40AA"/>
    <w:rsid w:val="00311000"/>
    <w:rsid w:val="00317658"/>
    <w:rsid w:val="00347A2A"/>
    <w:rsid w:val="00370E26"/>
    <w:rsid w:val="0037154D"/>
    <w:rsid w:val="003A20FD"/>
    <w:rsid w:val="003B2C66"/>
    <w:rsid w:val="003F5FE9"/>
    <w:rsid w:val="004B1B27"/>
    <w:rsid w:val="004D7797"/>
    <w:rsid w:val="00524C7A"/>
    <w:rsid w:val="0054695F"/>
    <w:rsid w:val="005B3DEB"/>
    <w:rsid w:val="005C17F8"/>
    <w:rsid w:val="005D5F26"/>
    <w:rsid w:val="005E551F"/>
    <w:rsid w:val="005E63A0"/>
    <w:rsid w:val="005E71DD"/>
    <w:rsid w:val="00637240"/>
    <w:rsid w:val="0065599E"/>
    <w:rsid w:val="00671B13"/>
    <w:rsid w:val="006805C2"/>
    <w:rsid w:val="00685749"/>
    <w:rsid w:val="006B1B68"/>
    <w:rsid w:val="006D1217"/>
    <w:rsid w:val="006D7F43"/>
    <w:rsid w:val="006F004A"/>
    <w:rsid w:val="0071166A"/>
    <w:rsid w:val="007B5F88"/>
    <w:rsid w:val="007C6EF7"/>
    <w:rsid w:val="00832811"/>
    <w:rsid w:val="008438C3"/>
    <w:rsid w:val="00874A87"/>
    <w:rsid w:val="00884D37"/>
    <w:rsid w:val="008917C6"/>
    <w:rsid w:val="0096006D"/>
    <w:rsid w:val="00A26C1A"/>
    <w:rsid w:val="00A839BE"/>
    <w:rsid w:val="00B507F0"/>
    <w:rsid w:val="00B54C3D"/>
    <w:rsid w:val="00B55C74"/>
    <w:rsid w:val="00B70E80"/>
    <w:rsid w:val="00BB4602"/>
    <w:rsid w:val="00BC401F"/>
    <w:rsid w:val="00BD4B9B"/>
    <w:rsid w:val="00BE7C1E"/>
    <w:rsid w:val="00BE7D96"/>
    <w:rsid w:val="00C2458B"/>
    <w:rsid w:val="00C30354"/>
    <w:rsid w:val="00C53249"/>
    <w:rsid w:val="00C632D9"/>
    <w:rsid w:val="00C829C2"/>
    <w:rsid w:val="00CE5902"/>
    <w:rsid w:val="00CF262B"/>
    <w:rsid w:val="00CF6495"/>
    <w:rsid w:val="00D14924"/>
    <w:rsid w:val="00D31FC4"/>
    <w:rsid w:val="00D477B2"/>
    <w:rsid w:val="00DE4071"/>
    <w:rsid w:val="00E135AC"/>
    <w:rsid w:val="00E90F22"/>
    <w:rsid w:val="00ED4E8E"/>
    <w:rsid w:val="00F1740C"/>
    <w:rsid w:val="00F41692"/>
    <w:rsid w:val="00F56AFA"/>
    <w:rsid w:val="00F8320D"/>
    <w:rsid w:val="00F8701D"/>
    <w:rsid w:val="00FB300B"/>
    <w:rsid w:val="00FD4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CF814"/>
  <w15:chartTrackingRefBased/>
  <w15:docId w15:val="{49386688-7426-44CA-B60C-4DFBF9D11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A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1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Souvenir Niweteto</dc:creator>
  <cp:keywords/>
  <dc:description/>
  <cp:lastModifiedBy>Justin Souvenir Niweteto</cp:lastModifiedBy>
  <cp:revision>102</cp:revision>
  <dcterms:created xsi:type="dcterms:W3CDTF">2020-04-08T23:58:00Z</dcterms:created>
  <dcterms:modified xsi:type="dcterms:W3CDTF">2020-04-09T12:16:00Z</dcterms:modified>
</cp:coreProperties>
</file>